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23C08DA" w:rsidR="005543CB" w:rsidRPr="00E67710" w:rsidRDefault="008D0E96" w:rsidP="009A005F">
      <w:pPr>
        <w:jc w:val="center"/>
      </w:pPr>
      <w:r>
        <w:rPr>
          <w:noProof/>
        </w:rPr>
        <w:drawing>
          <wp:inline distT="0" distB="0" distL="0" distR="0" wp14:anchorId="4CB7E55E" wp14:editId="4A3FF6D7">
            <wp:extent cx="2563178" cy="257175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398" cy="257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E962" w14:textId="74103734" w:rsidR="009A005F" w:rsidRPr="00E67710" w:rsidRDefault="009A005F" w:rsidP="009A005F">
      <w:pPr>
        <w:jc w:val="center"/>
      </w:pPr>
    </w:p>
    <w:p w14:paraId="006FE1E0" w14:textId="46DC2CFE" w:rsidR="009A005F" w:rsidRDefault="009A005F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NATIONAL UNIVERSITY OF SCIEN</w:t>
      </w:r>
      <w:r w:rsidR="001A676B"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C</w:t>
      </w: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ES &amp; TECHNOLOGY</w:t>
      </w:r>
    </w:p>
    <w:p w14:paraId="07B6DF39" w14:textId="77777777" w:rsidR="00D97C5E" w:rsidRPr="00D97C5E" w:rsidRDefault="00D97C5E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</w:p>
    <w:p w14:paraId="09C22648" w14:textId="0E5F85A2" w:rsidR="00D97C5E" w:rsidRPr="00340BB0" w:rsidRDefault="00BF4690" w:rsidP="0012019B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lectronic Devices &amp; Circuits</w:t>
      </w:r>
      <w:r w:rsidR="00860394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 xml:space="preserve"> </w:t>
      </w:r>
      <w:r w:rsidR="001240E1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(</w:t>
      </w:r>
      <w:r w:rsidR="00912BF9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E-2</w:t>
      </w:r>
      <w:r w:rsidR="00D525B7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15</w:t>
      </w:r>
      <w:r w:rsidR="00BE1B67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2DDB6E60" w:rsidR="009A005F" w:rsidRPr="00340BB0" w:rsidRDefault="009A005F" w:rsidP="009A005F">
      <w:pPr>
        <w:jc w:val="center"/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</w:pPr>
      <w:r w:rsidRPr="00340BB0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  <w:r w:rsidR="00F760F4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>1</w:t>
      </w:r>
    </w:p>
    <w:p w14:paraId="542C354C" w14:textId="18F7ADDF" w:rsidR="009A005F" w:rsidRPr="007A48BE" w:rsidRDefault="000A1CC8" w:rsidP="00D97C5E">
      <w:pPr>
        <w:jc w:val="center"/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</w:pPr>
      <w:r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>Operation Amplifiers</w:t>
      </w:r>
    </w:p>
    <w:p w14:paraId="732684D9" w14:textId="07893786" w:rsidR="009A005F" w:rsidRDefault="009A005F" w:rsidP="009A005F">
      <w:pPr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</w:p>
    <w:p w14:paraId="3623CC26" w14:textId="77777777" w:rsidR="00676456" w:rsidRPr="00E67710" w:rsidRDefault="00676456" w:rsidP="009A005F">
      <w:pPr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D155CF" w:rsidRPr="00D155CF" w14:paraId="0F8A8A8C" w14:textId="77777777" w:rsidTr="008334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2AE7390E" w14:textId="22442D4B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03848FBA" w14:textId="6CCFA9CE" w:rsidR="00D155CF" w:rsidRPr="00CF1599" w:rsidRDefault="00D155CF" w:rsidP="00A131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</w:pPr>
            <w:r w:rsidRPr="00CF1599"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>Muhammad Umer</w:t>
            </w:r>
          </w:p>
        </w:tc>
      </w:tr>
      <w:tr w:rsidR="00D155CF" w:rsidRPr="00D155CF" w14:paraId="2E620600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0F1C445" w14:textId="2C8A5556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660379BC" w14:textId="0347BB1E" w:rsidR="00D155CF" w:rsidRPr="00A1312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BEE-12C</w:t>
            </w:r>
          </w:p>
        </w:tc>
      </w:tr>
      <w:tr w:rsidR="00D155CF" w:rsidRPr="00D155CF" w14:paraId="4A5CE8B0" w14:textId="77777777" w:rsidTr="008334C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018D0CA3" w14:textId="51F89BD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B2A8C81" w14:textId="3F6A5335" w:rsidR="00D155CF" w:rsidRPr="00A13126" w:rsidRDefault="00BF4690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4</w:t>
            </w:r>
            <w:r w:rsidRPr="00BF4690">
              <w:rPr>
                <w:rFonts w:ascii="Bahnschrift Light" w:hAnsi="Bahnschrift Light"/>
                <w:sz w:val="28"/>
                <w:szCs w:val="28"/>
                <w:vertAlign w:val="superscript"/>
              </w:rPr>
              <w:t>th</w:t>
            </w:r>
          </w:p>
        </w:tc>
      </w:tr>
      <w:tr w:rsidR="00D155CF" w:rsidRPr="00D155CF" w14:paraId="0297E358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9577347" w14:textId="497F212E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5AEE49F3" w14:textId="6648D848" w:rsidR="00D155CF" w:rsidRPr="00A13126" w:rsidRDefault="00BF4690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23/02/2022</w:t>
            </w:r>
          </w:p>
        </w:tc>
      </w:tr>
      <w:tr w:rsidR="00D155CF" w:rsidRPr="00D155CF" w14:paraId="26535729" w14:textId="77777777" w:rsidTr="008334C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7F9684F" w14:textId="2D28C3A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56236129" w14:textId="72C2631D" w:rsidR="00D155CF" w:rsidRPr="00A13126" w:rsidRDefault="00D155CF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45834</w:t>
            </w:r>
          </w:p>
        </w:tc>
      </w:tr>
    </w:tbl>
    <w:p w14:paraId="1BB42525" w14:textId="42FA42CB" w:rsidR="00C74ED4" w:rsidRDefault="00C74ED4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p w14:paraId="76E6B5DD" w14:textId="77777777" w:rsidR="00E8239D" w:rsidRDefault="00E8239D" w:rsidP="005E441B">
      <w:pPr>
        <w:jc w:val="center"/>
        <w:rPr>
          <w:rFonts w:ascii="Bahnschrift" w:hAnsi="Bahnschrift"/>
          <w:b/>
          <w:bCs/>
          <w:sz w:val="48"/>
          <w:szCs w:val="48"/>
        </w:rPr>
      </w:pPr>
    </w:p>
    <w:p w14:paraId="12F35721" w14:textId="72BFCF7F" w:rsidR="005E441B" w:rsidRDefault="00B221DE" w:rsidP="00AA4A78">
      <w:pPr>
        <w:spacing w:after="0"/>
        <w:jc w:val="center"/>
        <w:rPr>
          <w:rFonts w:ascii="Bahnschrift" w:hAnsi="Bahnschrift"/>
          <w:b/>
          <w:bCs/>
          <w:sz w:val="48"/>
          <w:szCs w:val="48"/>
        </w:rPr>
      </w:pPr>
      <w:r w:rsidRPr="00194E74">
        <w:rPr>
          <w:rFonts w:ascii="Bahnschrift" w:hAnsi="Bahnschrift"/>
          <w:b/>
          <w:bCs/>
          <w:sz w:val="48"/>
          <w:szCs w:val="48"/>
        </w:rPr>
        <w:lastRenderedPageBreak/>
        <w:t>Table of Contents</w:t>
      </w:r>
    </w:p>
    <w:p w14:paraId="438831AC" w14:textId="77777777" w:rsidR="00AA4A78" w:rsidRPr="00BE0F4B" w:rsidRDefault="00AA4A78" w:rsidP="00382B87">
      <w:pPr>
        <w:spacing w:after="0"/>
        <w:rPr>
          <w:sz w:val="3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50"/>
        <w:gridCol w:w="2876"/>
      </w:tblGrid>
      <w:tr w:rsidR="00050FE6" w14:paraId="0FE1D7DB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5EF455C2" w14:textId="2CC4D311" w:rsidR="00050FE6" w:rsidRPr="00792413" w:rsidRDefault="002D2A36" w:rsidP="002D2A36">
            <w:pPr>
              <w:rPr>
                <w:rFonts w:ascii="Bahnschrift" w:hAnsi="Bahnschrift"/>
                <w:b/>
                <w:bCs/>
                <w:sz w:val="32"/>
                <w:szCs w:val="32"/>
              </w:rPr>
            </w:pP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 w:rsidR="00CE5139" w:rsidRPr="00792413">
              <w:rPr>
                <w:rFonts w:ascii="Bahnschrift" w:hAnsi="Bahnschrift"/>
                <w:b/>
                <w:bCs/>
                <w:sz w:val="32"/>
                <w:szCs w:val="32"/>
              </w:rPr>
              <w:t>Topic</w:t>
            </w:r>
          </w:p>
        </w:tc>
        <w:tc>
          <w:tcPr>
            <w:tcW w:w="2976" w:type="dxa"/>
            <w:vAlign w:val="center"/>
          </w:tcPr>
          <w:p w14:paraId="5E8ADA34" w14:textId="58C640D7" w:rsidR="00050FE6" w:rsidRPr="00792413" w:rsidRDefault="00CE5139" w:rsidP="00050FE6">
            <w:pPr>
              <w:jc w:val="center"/>
              <w:rPr>
                <w:rFonts w:ascii="Bahnschrift" w:hAnsi="Bahnschrift"/>
                <w:b/>
                <w:bCs/>
                <w:sz w:val="32"/>
                <w:szCs w:val="32"/>
              </w:rPr>
            </w:pPr>
            <w:r w:rsidRPr="00792413">
              <w:rPr>
                <w:rFonts w:ascii="Bahnschrift" w:hAnsi="Bahnschrift"/>
                <w:b/>
                <w:bCs/>
                <w:sz w:val="32"/>
                <w:szCs w:val="32"/>
              </w:rPr>
              <w:t>Page No.</w:t>
            </w:r>
          </w:p>
        </w:tc>
      </w:tr>
      <w:tr w:rsidR="00050FE6" w14:paraId="06F2384C" w14:textId="77777777" w:rsidTr="00B25151">
        <w:trPr>
          <w:trHeight w:val="716"/>
        </w:trPr>
        <w:tc>
          <w:tcPr>
            <w:tcW w:w="6374" w:type="dxa"/>
            <w:vAlign w:val="center"/>
          </w:tcPr>
          <w:p w14:paraId="6622B3AA" w14:textId="648195BF" w:rsidR="00050FE6" w:rsidRPr="00483901" w:rsidRDefault="009E0EA6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>
              <w:rPr>
                <w:rFonts w:ascii="Bahnschrift SemiBold" w:hAnsi="Bahnschrift SemiBold"/>
                <w:b/>
                <w:bCs/>
                <w:sz w:val="24"/>
                <w:szCs w:val="24"/>
              </w:rPr>
              <w:t>Ideal Op Amp</w:t>
            </w:r>
          </w:p>
        </w:tc>
        <w:tc>
          <w:tcPr>
            <w:tcW w:w="2976" w:type="dxa"/>
            <w:vAlign w:val="center"/>
          </w:tcPr>
          <w:p w14:paraId="5C53690E" w14:textId="5C10B965" w:rsidR="00050FE6" w:rsidRPr="008D1F0E" w:rsidRDefault="008D1F0E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 w:rsidRPr="008D1F0E">
              <w:rPr>
                <w:rFonts w:ascii="Bahnschrift Light" w:hAnsi="Bahnschrift Light"/>
                <w:sz w:val="24"/>
                <w:szCs w:val="24"/>
              </w:rPr>
              <w:t>1</w:t>
            </w:r>
          </w:p>
        </w:tc>
      </w:tr>
      <w:tr w:rsidR="00050FE6" w14:paraId="00B732D4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156678E7" w14:textId="7C9BC713" w:rsidR="00050FE6" w:rsidRPr="00861797" w:rsidRDefault="006E3341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 2.8</w:t>
            </w:r>
          </w:p>
        </w:tc>
        <w:tc>
          <w:tcPr>
            <w:tcW w:w="2976" w:type="dxa"/>
            <w:vAlign w:val="center"/>
          </w:tcPr>
          <w:p w14:paraId="1738FFBA" w14:textId="7EFD20EA" w:rsidR="00050FE6" w:rsidRPr="008D1F0E" w:rsidRDefault="008D1F0E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 w:rsidRPr="008D1F0E">
              <w:rPr>
                <w:rFonts w:ascii="Bahnschrift Light" w:hAnsi="Bahnschrift Light"/>
                <w:sz w:val="24"/>
                <w:szCs w:val="24"/>
              </w:rPr>
              <w:t>—</w:t>
            </w:r>
          </w:p>
        </w:tc>
      </w:tr>
      <w:tr w:rsidR="009E0EA6" w14:paraId="40792C70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5D2414BC" w14:textId="77206296" w:rsidR="009E0EA6" w:rsidRPr="00483901" w:rsidRDefault="009E0EA6" w:rsidP="009E0EA6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>
              <w:rPr>
                <w:rFonts w:ascii="Bahnschrift SemiBold" w:hAnsi="Bahnschrift SemiBold"/>
                <w:b/>
                <w:bCs/>
                <w:sz w:val="24"/>
                <w:szCs w:val="24"/>
              </w:rPr>
              <w:t>Inverting Configuration</w:t>
            </w:r>
          </w:p>
        </w:tc>
        <w:tc>
          <w:tcPr>
            <w:tcW w:w="2976" w:type="dxa"/>
            <w:vAlign w:val="center"/>
          </w:tcPr>
          <w:p w14:paraId="4C3C4D95" w14:textId="2F7EF7A5" w:rsidR="009E0EA6" w:rsidRPr="008D1F0E" w:rsidRDefault="008D1F0E" w:rsidP="009E0EA6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 w:rsidRPr="008D1F0E">
              <w:rPr>
                <w:rFonts w:ascii="Bahnschrift Light" w:hAnsi="Bahnschrift Light"/>
                <w:sz w:val="24"/>
                <w:szCs w:val="24"/>
              </w:rPr>
              <w:t>3 — 12</w:t>
            </w:r>
          </w:p>
        </w:tc>
      </w:tr>
      <w:tr w:rsidR="009E0EA6" w14:paraId="1FDC3CC5" w14:textId="77777777" w:rsidTr="006E3341">
        <w:trPr>
          <w:trHeight w:val="2601"/>
        </w:trPr>
        <w:tc>
          <w:tcPr>
            <w:tcW w:w="6374" w:type="dxa"/>
            <w:vAlign w:val="center"/>
          </w:tcPr>
          <w:p w14:paraId="20847037" w14:textId="77777777" w:rsidR="009E0EA6" w:rsidRDefault="006E3341" w:rsidP="009E0EA6">
            <w:pPr>
              <w:pStyle w:val="ListParagraph"/>
              <w:numPr>
                <w:ilvl w:val="0"/>
                <w:numId w:val="9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 2.11</w:t>
            </w:r>
          </w:p>
          <w:p w14:paraId="368266FB" w14:textId="77777777" w:rsidR="006E3341" w:rsidRDefault="006E3341" w:rsidP="009E0EA6">
            <w:pPr>
              <w:pStyle w:val="ListParagraph"/>
              <w:numPr>
                <w:ilvl w:val="0"/>
                <w:numId w:val="9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D 2.13</w:t>
            </w:r>
          </w:p>
          <w:p w14:paraId="6B922006" w14:textId="77777777" w:rsidR="006E3341" w:rsidRDefault="006E3341" w:rsidP="009E0EA6">
            <w:pPr>
              <w:pStyle w:val="ListParagraph"/>
              <w:numPr>
                <w:ilvl w:val="0"/>
                <w:numId w:val="9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 2.16</w:t>
            </w:r>
          </w:p>
          <w:p w14:paraId="0C9B5E2C" w14:textId="77777777" w:rsidR="006E3341" w:rsidRDefault="006E3341" w:rsidP="009E0EA6">
            <w:pPr>
              <w:pStyle w:val="ListParagraph"/>
              <w:numPr>
                <w:ilvl w:val="0"/>
                <w:numId w:val="9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D 2.20 (a)</w:t>
            </w:r>
          </w:p>
          <w:p w14:paraId="622CDC3B" w14:textId="77777777" w:rsidR="006E3341" w:rsidRDefault="006E3341" w:rsidP="009E0EA6">
            <w:pPr>
              <w:pStyle w:val="ListParagraph"/>
              <w:numPr>
                <w:ilvl w:val="0"/>
                <w:numId w:val="9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 2.23</w:t>
            </w:r>
          </w:p>
          <w:p w14:paraId="4F2DBD92" w14:textId="77777777" w:rsidR="006E3341" w:rsidRDefault="006E3341" w:rsidP="009E0EA6">
            <w:pPr>
              <w:pStyle w:val="ListParagraph"/>
              <w:numPr>
                <w:ilvl w:val="0"/>
                <w:numId w:val="9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 2.28</w:t>
            </w:r>
          </w:p>
          <w:p w14:paraId="0C07B4DD" w14:textId="77777777" w:rsidR="006E3341" w:rsidRDefault="006E3341" w:rsidP="009E0EA6">
            <w:pPr>
              <w:pStyle w:val="ListParagraph"/>
              <w:numPr>
                <w:ilvl w:val="0"/>
                <w:numId w:val="9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 2.30</w:t>
            </w:r>
          </w:p>
          <w:p w14:paraId="6E279D3E" w14:textId="09516D12" w:rsidR="006E3341" w:rsidRPr="006E3341" w:rsidRDefault="006E3341" w:rsidP="006E3341">
            <w:pPr>
              <w:pStyle w:val="ListParagraph"/>
              <w:numPr>
                <w:ilvl w:val="0"/>
                <w:numId w:val="9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D 2.34</w:t>
            </w:r>
          </w:p>
        </w:tc>
        <w:tc>
          <w:tcPr>
            <w:tcW w:w="2976" w:type="dxa"/>
            <w:vAlign w:val="center"/>
          </w:tcPr>
          <w:p w14:paraId="00C8511C" w14:textId="2DF97805" w:rsidR="009E0EA6" w:rsidRPr="008D1F0E" w:rsidRDefault="008D1F0E" w:rsidP="009E0EA6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 w:rsidRPr="008D1F0E">
              <w:rPr>
                <w:rFonts w:ascii="Bahnschrift Light" w:hAnsi="Bahnschrift Light"/>
                <w:sz w:val="24"/>
                <w:szCs w:val="24"/>
              </w:rPr>
              <w:t>—</w:t>
            </w:r>
          </w:p>
        </w:tc>
      </w:tr>
      <w:tr w:rsidR="006E3341" w14:paraId="30DA51DF" w14:textId="77777777" w:rsidTr="006E3341">
        <w:trPr>
          <w:trHeight w:val="743"/>
        </w:trPr>
        <w:tc>
          <w:tcPr>
            <w:tcW w:w="6374" w:type="dxa"/>
            <w:vAlign w:val="center"/>
          </w:tcPr>
          <w:p w14:paraId="5FF4A54F" w14:textId="39210B0E" w:rsidR="006E3341" w:rsidRDefault="006E3341" w:rsidP="006E3341">
            <w:r>
              <w:rPr>
                <w:rFonts w:ascii="Bahnschrift SemiBold" w:hAnsi="Bahnschrift SemiBold"/>
                <w:b/>
                <w:bCs/>
                <w:sz w:val="24"/>
                <w:szCs w:val="24"/>
              </w:rPr>
              <w:t>Non-Inverting Configuration</w:t>
            </w:r>
          </w:p>
        </w:tc>
        <w:tc>
          <w:tcPr>
            <w:tcW w:w="2976" w:type="dxa"/>
            <w:vAlign w:val="center"/>
          </w:tcPr>
          <w:p w14:paraId="4776BA6A" w14:textId="372D21A2" w:rsidR="006E3341" w:rsidRPr="008D1F0E" w:rsidRDefault="008D1F0E" w:rsidP="008D1F0E">
            <w:pPr>
              <w:jc w:val="center"/>
              <w:rPr>
                <w:rFonts w:ascii="Bahnschrift Light" w:hAnsi="Bahnschrift Light"/>
              </w:rPr>
            </w:pPr>
            <w:r w:rsidRPr="008D1F0E">
              <w:rPr>
                <w:rFonts w:ascii="Bahnschrift Light" w:hAnsi="Bahnschrift Light"/>
              </w:rPr>
              <w:t>12</w:t>
            </w:r>
          </w:p>
        </w:tc>
      </w:tr>
      <w:tr w:rsidR="006E3341" w14:paraId="008B807F" w14:textId="77777777" w:rsidTr="006E3341">
        <w:trPr>
          <w:trHeight w:val="743"/>
        </w:trPr>
        <w:tc>
          <w:tcPr>
            <w:tcW w:w="6374" w:type="dxa"/>
            <w:vAlign w:val="center"/>
          </w:tcPr>
          <w:p w14:paraId="0CC5CF08" w14:textId="4850E84F" w:rsidR="006E3341" w:rsidRDefault="006E3341" w:rsidP="006E3341">
            <w:pPr>
              <w:pStyle w:val="ListParagraph"/>
              <w:numPr>
                <w:ilvl w:val="0"/>
                <w:numId w:val="10"/>
              </w:numPr>
            </w:pPr>
            <w:r w:rsidRPr="006E3341">
              <w:rPr>
                <w:rFonts w:ascii="Bahnschrift Light" w:hAnsi="Bahnschrift Light"/>
                <w:sz w:val="24"/>
                <w:szCs w:val="24"/>
              </w:rPr>
              <w:t>P 2.</w:t>
            </w:r>
            <w:r w:rsidR="008D1F0E">
              <w:rPr>
                <w:rFonts w:ascii="Bahnschrift Light" w:hAnsi="Bahnschrift Light"/>
                <w:sz w:val="24"/>
                <w:szCs w:val="24"/>
              </w:rPr>
              <w:t>49</w:t>
            </w:r>
          </w:p>
        </w:tc>
        <w:tc>
          <w:tcPr>
            <w:tcW w:w="2976" w:type="dxa"/>
            <w:vAlign w:val="center"/>
          </w:tcPr>
          <w:p w14:paraId="1BA41377" w14:textId="4FE4BA5A" w:rsidR="006E3341" w:rsidRPr="008D1F0E" w:rsidRDefault="008D1F0E" w:rsidP="008D1F0E">
            <w:pPr>
              <w:jc w:val="center"/>
              <w:rPr>
                <w:rFonts w:ascii="Bahnschrift Light" w:hAnsi="Bahnschrift Light"/>
              </w:rPr>
            </w:pPr>
            <w:r w:rsidRPr="008D1F0E">
              <w:rPr>
                <w:rFonts w:ascii="Bahnschrift Light" w:hAnsi="Bahnschrift Light"/>
              </w:rPr>
              <w:t>—</w:t>
            </w:r>
          </w:p>
        </w:tc>
      </w:tr>
      <w:tr w:rsidR="006C10B0" w14:paraId="6CADE4C7" w14:textId="77777777" w:rsidTr="006E3341">
        <w:trPr>
          <w:trHeight w:val="743"/>
        </w:trPr>
        <w:tc>
          <w:tcPr>
            <w:tcW w:w="6374" w:type="dxa"/>
            <w:vAlign w:val="center"/>
          </w:tcPr>
          <w:p w14:paraId="24551E95" w14:textId="4175B6AC" w:rsidR="006C10B0" w:rsidRPr="006E3341" w:rsidRDefault="006C10B0" w:rsidP="006C10B0">
            <w:r>
              <w:rPr>
                <w:rFonts w:ascii="Bahnschrift SemiBold" w:hAnsi="Bahnschrift SemiBold"/>
                <w:b/>
                <w:bCs/>
                <w:sz w:val="24"/>
                <w:szCs w:val="24"/>
              </w:rPr>
              <w:t>Difference Amplifiers</w:t>
            </w:r>
          </w:p>
        </w:tc>
        <w:tc>
          <w:tcPr>
            <w:tcW w:w="2976" w:type="dxa"/>
            <w:vAlign w:val="center"/>
          </w:tcPr>
          <w:p w14:paraId="70830042" w14:textId="305ECA56" w:rsidR="006C10B0" w:rsidRPr="008D1F0E" w:rsidRDefault="008D1F0E" w:rsidP="008D1F0E">
            <w:pPr>
              <w:jc w:val="center"/>
              <w:rPr>
                <w:rFonts w:ascii="Bahnschrift Light" w:hAnsi="Bahnschrift Light"/>
              </w:rPr>
            </w:pPr>
            <w:r>
              <w:rPr>
                <w:rFonts w:ascii="Bahnschrift Light" w:hAnsi="Bahnschrift Light"/>
              </w:rPr>
              <w:t>13 — 16</w:t>
            </w:r>
          </w:p>
        </w:tc>
      </w:tr>
      <w:tr w:rsidR="008D0308" w14:paraId="35596327" w14:textId="77777777" w:rsidTr="008D0308">
        <w:trPr>
          <w:trHeight w:val="1183"/>
        </w:trPr>
        <w:tc>
          <w:tcPr>
            <w:tcW w:w="6374" w:type="dxa"/>
            <w:vAlign w:val="center"/>
          </w:tcPr>
          <w:p w14:paraId="413D8DE2" w14:textId="157B9EB1" w:rsidR="008D0308" w:rsidRDefault="008D0308" w:rsidP="008D0308">
            <w:pPr>
              <w:pStyle w:val="ListParagraph"/>
              <w:numPr>
                <w:ilvl w:val="0"/>
                <w:numId w:val="9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 2.60</w:t>
            </w:r>
          </w:p>
          <w:p w14:paraId="7178F236" w14:textId="7C527304" w:rsidR="008D0308" w:rsidRDefault="008D0308" w:rsidP="008D0308">
            <w:pPr>
              <w:pStyle w:val="ListParagraph"/>
              <w:numPr>
                <w:ilvl w:val="0"/>
                <w:numId w:val="9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 2.63</w:t>
            </w:r>
          </w:p>
          <w:p w14:paraId="570958F4" w14:textId="1AA50D50" w:rsidR="008D0308" w:rsidRPr="008D0308" w:rsidRDefault="008D0308" w:rsidP="006C10B0">
            <w:pPr>
              <w:pStyle w:val="ListParagraph"/>
              <w:numPr>
                <w:ilvl w:val="0"/>
                <w:numId w:val="9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 2.68 (a)</w:t>
            </w:r>
          </w:p>
        </w:tc>
        <w:tc>
          <w:tcPr>
            <w:tcW w:w="2976" w:type="dxa"/>
            <w:vAlign w:val="center"/>
          </w:tcPr>
          <w:p w14:paraId="1CA65D63" w14:textId="14CDE697" w:rsidR="008D0308" w:rsidRPr="008D1F0E" w:rsidRDefault="008D1F0E" w:rsidP="008D1F0E">
            <w:pPr>
              <w:jc w:val="center"/>
              <w:rPr>
                <w:rFonts w:ascii="Bahnschrift Light" w:hAnsi="Bahnschrift Light"/>
              </w:rPr>
            </w:pPr>
            <w:r w:rsidRPr="008D1F0E">
              <w:rPr>
                <w:rFonts w:ascii="Bahnschrift Light" w:hAnsi="Bahnschrift Light"/>
              </w:rPr>
              <w:t>—</w:t>
            </w:r>
          </w:p>
        </w:tc>
      </w:tr>
      <w:tr w:rsidR="008D0308" w14:paraId="2FADD1BE" w14:textId="77777777" w:rsidTr="008D0308">
        <w:trPr>
          <w:trHeight w:val="743"/>
        </w:trPr>
        <w:tc>
          <w:tcPr>
            <w:tcW w:w="6374" w:type="dxa"/>
            <w:vAlign w:val="center"/>
          </w:tcPr>
          <w:p w14:paraId="0B64920B" w14:textId="4CEF42C9" w:rsidR="008D0308" w:rsidRDefault="008D0308" w:rsidP="008D0308">
            <w:r>
              <w:rPr>
                <w:rFonts w:ascii="Bahnschrift SemiBold" w:hAnsi="Bahnschrift SemiBold"/>
                <w:b/>
                <w:bCs/>
                <w:sz w:val="24"/>
                <w:szCs w:val="24"/>
              </w:rPr>
              <w:t>Integrators and Differentiators</w:t>
            </w:r>
          </w:p>
        </w:tc>
        <w:tc>
          <w:tcPr>
            <w:tcW w:w="2976" w:type="dxa"/>
            <w:vAlign w:val="center"/>
          </w:tcPr>
          <w:p w14:paraId="2C435F5A" w14:textId="77777777" w:rsidR="008D0308" w:rsidRPr="008D1F0E" w:rsidRDefault="008D0308" w:rsidP="008D1F0E">
            <w:pPr>
              <w:jc w:val="center"/>
              <w:rPr>
                <w:rFonts w:ascii="Bahnschrift Light" w:hAnsi="Bahnschrift Light"/>
              </w:rPr>
            </w:pPr>
          </w:p>
        </w:tc>
      </w:tr>
      <w:tr w:rsidR="00360FA9" w14:paraId="732F48E4" w14:textId="77777777" w:rsidTr="00343195">
        <w:trPr>
          <w:trHeight w:val="832"/>
        </w:trPr>
        <w:tc>
          <w:tcPr>
            <w:tcW w:w="6374" w:type="dxa"/>
            <w:vAlign w:val="center"/>
          </w:tcPr>
          <w:p w14:paraId="1B4457A7" w14:textId="3F07D9AC" w:rsidR="00360FA9" w:rsidRDefault="00360FA9" w:rsidP="00360FA9">
            <w:pPr>
              <w:pStyle w:val="ListParagraph"/>
              <w:numPr>
                <w:ilvl w:val="0"/>
                <w:numId w:val="9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 2.81</w:t>
            </w:r>
          </w:p>
          <w:p w14:paraId="113A2572" w14:textId="5D7192C5" w:rsidR="00343195" w:rsidRPr="00343195" w:rsidRDefault="00360FA9" w:rsidP="00343195">
            <w:pPr>
              <w:pStyle w:val="ListParagraph"/>
              <w:numPr>
                <w:ilvl w:val="0"/>
                <w:numId w:val="9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 2.88</w:t>
            </w:r>
          </w:p>
        </w:tc>
        <w:tc>
          <w:tcPr>
            <w:tcW w:w="2976" w:type="dxa"/>
            <w:vAlign w:val="center"/>
          </w:tcPr>
          <w:p w14:paraId="7EBB516A" w14:textId="3A13E4CE" w:rsidR="00360FA9" w:rsidRPr="008D1F0E" w:rsidRDefault="008D1F0E" w:rsidP="008D1F0E">
            <w:pPr>
              <w:jc w:val="center"/>
              <w:rPr>
                <w:rFonts w:ascii="Bahnschrift Light" w:hAnsi="Bahnschrift Light"/>
              </w:rPr>
            </w:pPr>
            <w:r w:rsidRPr="008D1F0E">
              <w:rPr>
                <w:rFonts w:ascii="Bahnschrift Light" w:hAnsi="Bahnschrift Light"/>
              </w:rPr>
              <w:t>—</w:t>
            </w:r>
          </w:p>
        </w:tc>
      </w:tr>
      <w:tr w:rsidR="00343195" w14:paraId="1C98FA13" w14:textId="77777777" w:rsidTr="00360FA9">
        <w:trPr>
          <w:trHeight w:val="772"/>
        </w:trPr>
        <w:tc>
          <w:tcPr>
            <w:tcW w:w="6374" w:type="dxa"/>
            <w:vAlign w:val="center"/>
          </w:tcPr>
          <w:p w14:paraId="2A4D7373" w14:textId="77777777" w:rsidR="00343195" w:rsidRDefault="00343195" w:rsidP="00343195"/>
        </w:tc>
        <w:tc>
          <w:tcPr>
            <w:tcW w:w="2976" w:type="dxa"/>
            <w:vAlign w:val="center"/>
          </w:tcPr>
          <w:p w14:paraId="7852D3EC" w14:textId="77777777" w:rsidR="00343195" w:rsidRPr="00861797" w:rsidRDefault="00343195" w:rsidP="008D0308"/>
        </w:tc>
      </w:tr>
    </w:tbl>
    <w:p w14:paraId="1DA11C72" w14:textId="77777777" w:rsidR="00343195" w:rsidRPr="00E67710" w:rsidRDefault="00343195" w:rsidP="00343195">
      <w:pPr>
        <w:rPr>
          <w:shd w:val="clear" w:color="auto" w:fill="FFFFFF"/>
        </w:rPr>
      </w:pPr>
    </w:p>
    <w:sectPr w:rsidR="00343195" w:rsidRPr="00E67710" w:rsidSect="00E8239D">
      <w:pgSz w:w="11906" w:h="16838" w:code="9"/>
      <w:pgMar w:top="1440" w:right="1440" w:bottom="1440" w:left="1440" w:header="720" w:footer="720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CC2F6" w14:textId="77777777" w:rsidR="007043A8" w:rsidRDefault="007043A8" w:rsidP="00A03E63">
      <w:pPr>
        <w:spacing w:after="0" w:line="240" w:lineRule="auto"/>
      </w:pPr>
      <w:r>
        <w:separator/>
      </w:r>
    </w:p>
  </w:endnote>
  <w:endnote w:type="continuationSeparator" w:id="0">
    <w:p w14:paraId="0CE036E5" w14:textId="77777777" w:rsidR="007043A8" w:rsidRDefault="007043A8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D8218" w14:textId="77777777" w:rsidR="007043A8" w:rsidRDefault="007043A8" w:rsidP="00A03E63">
      <w:pPr>
        <w:spacing w:after="0" w:line="240" w:lineRule="auto"/>
      </w:pPr>
      <w:r>
        <w:separator/>
      </w:r>
    </w:p>
  </w:footnote>
  <w:footnote w:type="continuationSeparator" w:id="0">
    <w:p w14:paraId="5FCF2FAA" w14:textId="77777777" w:rsidR="007043A8" w:rsidRDefault="007043A8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7564549F"/>
    <w:multiLevelType w:val="hybridMultilevel"/>
    <w:tmpl w:val="453ED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7"/>
  </w:num>
  <w:num w:numId="5">
    <w:abstractNumId w:val="4"/>
  </w:num>
  <w:num w:numId="6">
    <w:abstractNumId w:val="2"/>
  </w:num>
  <w:num w:numId="7">
    <w:abstractNumId w:val="5"/>
  </w:num>
  <w:num w:numId="8">
    <w:abstractNumId w:val="6"/>
  </w:num>
  <w:num w:numId="9">
    <w:abstractNumId w:val="1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6C36"/>
    <w:rsid w:val="00050FE6"/>
    <w:rsid w:val="00060BCF"/>
    <w:rsid w:val="000766BE"/>
    <w:rsid w:val="000A1CC8"/>
    <w:rsid w:val="000B0D42"/>
    <w:rsid w:val="000B5AAF"/>
    <w:rsid w:val="000D54A6"/>
    <w:rsid w:val="000D6CE1"/>
    <w:rsid w:val="001114DE"/>
    <w:rsid w:val="0012019B"/>
    <w:rsid w:val="001240E1"/>
    <w:rsid w:val="001322B7"/>
    <w:rsid w:val="00173211"/>
    <w:rsid w:val="00194E74"/>
    <w:rsid w:val="001A676B"/>
    <w:rsid w:val="001A6F3B"/>
    <w:rsid w:val="001B088F"/>
    <w:rsid w:val="001B3368"/>
    <w:rsid w:val="001E2E93"/>
    <w:rsid w:val="00202614"/>
    <w:rsid w:val="00226B75"/>
    <w:rsid w:val="0023164B"/>
    <w:rsid w:val="00244D4E"/>
    <w:rsid w:val="00282508"/>
    <w:rsid w:val="002C4954"/>
    <w:rsid w:val="002D2A36"/>
    <w:rsid w:val="00340BB0"/>
    <w:rsid w:val="00343195"/>
    <w:rsid w:val="00360FA9"/>
    <w:rsid w:val="00382B87"/>
    <w:rsid w:val="003C20A7"/>
    <w:rsid w:val="003C2E96"/>
    <w:rsid w:val="003C490B"/>
    <w:rsid w:val="003E6ED7"/>
    <w:rsid w:val="003F1AA2"/>
    <w:rsid w:val="00483901"/>
    <w:rsid w:val="00493D15"/>
    <w:rsid w:val="00494A55"/>
    <w:rsid w:val="004F0850"/>
    <w:rsid w:val="004F1936"/>
    <w:rsid w:val="004F795E"/>
    <w:rsid w:val="005136DB"/>
    <w:rsid w:val="00524582"/>
    <w:rsid w:val="00527424"/>
    <w:rsid w:val="005543CB"/>
    <w:rsid w:val="005614FC"/>
    <w:rsid w:val="005C0FF6"/>
    <w:rsid w:val="005E441B"/>
    <w:rsid w:val="005F4463"/>
    <w:rsid w:val="005F6EEF"/>
    <w:rsid w:val="00630E9A"/>
    <w:rsid w:val="006615A1"/>
    <w:rsid w:val="00676456"/>
    <w:rsid w:val="00690E87"/>
    <w:rsid w:val="00692D33"/>
    <w:rsid w:val="006C10B0"/>
    <w:rsid w:val="006E3341"/>
    <w:rsid w:val="006E4BA1"/>
    <w:rsid w:val="0070360A"/>
    <w:rsid w:val="007043A8"/>
    <w:rsid w:val="00715A7C"/>
    <w:rsid w:val="007271DF"/>
    <w:rsid w:val="00734DD6"/>
    <w:rsid w:val="00791CE4"/>
    <w:rsid w:val="00792413"/>
    <w:rsid w:val="007A48BE"/>
    <w:rsid w:val="007B6BF4"/>
    <w:rsid w:val="0080149A"/>
    <w:rsid w:val="00810102"/>
    <w:rsid w:val="008334C3"/>
    <w:rsid w:val="008511C6"/>
    <w:rsid w:val="00855D5B"/>
    <w:rsid w:val="00860394"/>
    <w:rsid w:val="00861797"/>
    <w:rsid w:val="008D0308"/>
    <w:rsid w:val="008D0E96"/>
    <w:rsid w:val="008D1F0E"/>
    <w:rsid w:val="00907D99"/>
    <w:rsid w:val="00912BF9"/>
    <w:rsid w:val="00944EF8"/>
    <w:rsid w:val="00951781"/>
    <w:rsid w:val="00957F5E"/>
    <w:rsid w:val="009779A9"/>
    <w:rsid w:val="009A005F"/>
    <w:rsid w:val="009A05F3"/>
    <w:rsid w:val="009D5616"/>
    <w:rsid w:val="009E0EA6"/>
    <w:rsid w:val="00A03E63"/>
    <w:rsid w:val="00A13126"/>
    <w:rsid w:val="00A2760D"/>
    <w:rsid w:val="00A31D14"/>
    <w:rsid w:val="00A92C56"/>
    <w:rsid w:val="00A93653"/>
    <w:rsid w:val="00AA4A78"/>
    <w:rsid w:val="00B221DE"/>
    <w:rsid w:val="00B25151"/>
    <w:rsid w:val="00B51082"/>
    <w:rsid w:val="00B6382B"/>
    <w:rsid w:val="00B65EDD"/>
    <w:rsid w:val="00B76A6E"/>
    <w:rsid w:val="00B86EA8"/>
    <w:rsid w:val="00B877AF"/>
    <w:rsid w:val="00B92391"/>
    <w:rsid w:val="00BB4971"/>
    <w:rsid w:val="00BD4ABE"/>
    <w:rsid w:val="00BE0F4B"/>
    <w:rsid w:val="00BE1B67"/>
    <w:rsid w:val="00BF4690"/>
    <w:rsid w:val="00C23EA8"/>
    <w:rsid w:val="00C44819"/>
    <w:rsid w:val="00C50654"/>
    <w:rsid w:val="00C74ED4"/>
    <w:rsid w:val="00CA4F40"/>
    <w:rsid w:val="00CC21A2"/>
    <w:rsid w:val="00CD37E0"/>
    <w:rsid w:val="00CE5139"/>
    <w:rsid w:val="00CF1599"/>
    <w:rsid w:val="00D155CF"/>
    <w:rsid w:val="00D221F6"/>
    <w:rsid w:val="00D525B7"/>
    <w:rsid w:val="00D938A8"/>
    <w:rsid w:val="00D97C5E"/>
    <w:rsid w:val="00DA0490"/>
    <w:rsid w:val="00DA08FB"/>
    <w:rsid w:val="00DB5B53"/>
    <w:rsid w:val="00DE5344"/>
    <w:rsid w:val="00E07E53"/>
    <w:rsid w:val="00E67710"/>
    <w:rsid w:val="00E8239D"/>
    <w:rsid w:val="00E967A8"/>
    <w:rsid w:val="00EA71DD"/>
    <w:rsid w:val="00EB022B"/>
    <w:rsid w:val="00EB0932"/>
    <w:rsid w:val="00EC004D"/>
    <w:rsid w:val="00EC4C9F"/>
    <w:rsid w:val="00EE5F79"/>
    <w:rsid w:val="00F14F6D"/>
    <w:rsid w:val="00F25596"/>
    <w:rsid w:val="00F52E57"/>
    <w:rsid w:val="00F61A1E"/>
    <w:rsid w:val="00F64BAF"/>
    <w:rsid w:val="00F6564F"/>
    <w:rsid w:val="00F760F4"/>
    <w:rsid w:val="00FD6A53"/>
    <w:rsid w:val="00FE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8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175</cp:revision>
  <cp:lastPrinted>2022-02-20T14:45:00Z</cp:lastPrinted>
  <dcterms:created xsi:type="dcterms:W3CDTF">2020-10-24T13:04:00Z</dcterms:created>
  <dcterms:modified xsi:type="dcterms:W3CDTF">2022-02-20T14:45:00Z</dcterms:modified>
</cp:coreProperties>
</file>